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508B" w:rsidRDefault="00C2419B" w:rsidP="005F508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caps/>
          <w:sz w:val="28"/>
          <w:szCs w:val="20"/>
          <w:lang w:eastAsia="ru-RU"/>
        </w:rPr>
        <w:t>ДОРОЖНАЯ КАРТА</w:t>
      </w:r>
    </w:p>
    <w:p w:rsidR="00B80522" w:rsidRPr="005F508B" w:rsidRDefault="005F508B" w:rsidP="005F508B">
      <w:pPr>
        <w:jc w:val="center"/>
        <w:rPr>
          <w:rFonts w:ascii="Arial" w:hAnsi="Arial" w:cs="Arial"/>
          <w:b/>
          <w:sz w:val="28"/>
          <w:szCs w:val="28"/>
        </w:rPr>
      </w:pPr>
      <w:proofErr w:type="gramStart"/>
      <w:r w:rsidRPr="005F508B">
        <w:rPr>
          <w:rFonts w:ascii="Arial" w:hAnsi="Arial" w:cs="Arial"/>
          <w:b/>
          <w:sz w:val="28"/>
          <w:szCs w:val="28"/>
        </w:rPr>
        <w:t>по</w:t>
      </w:r>
      <w:proofErr w:type="gramEnd"/>
      <w:r w:rsidRPr="005F508B">
        <w:rPr>
          <w:rFonts w:ascii="Arial" w:hAnsi="Arial" w:cs="Arial"/>
          <w:b/>
          <w:sz w:val="28"/>
          <w:szCs w:val="28"/>
        </w:rPr>
        <w:t xml:space="preserve"> переходу на дистанционное обучение и организации образовательного процесса </w:t>
      </w:r>
      <w:r>
        <w:rPr>
          <w:rFonts w:ascii="Arial" w:hAnsi="Arial" w:cs="Arial"/>
          <w:b/>
          <w:sz w:val="28"/>
          <w:szCs w:val="28"/>
        </w:rPr>
        <w:br/>
      </w:r>
      <w:r w:rsidRPr="005F508B">
        <w:rPr>
          <w:rFonts w:ascii="Arial" w:hAnsi="Arial" w:cs="Arial"/>
          <w:b/>
          <w:sz w:val="28"/>
          <w:szCs w:val="28"/>
        </w:rPr>
        <w:t xml:space="preserve">с использованием электронного обучения и дистанционных образовательных технологий </w:t>
      </w:r>
      <w:r w:rsidR="00A55BC4">
        <w:rPr>
          <w:rFonts w:ascii="Arial" w:hAnsi="Arial" w:cs="Arial"/>
          <w:b/>
          <w:sz w:val="28"/>
          <w:szCs w:val="28"/>
        </w:rPr>
        <w:t>МКОУ «</w:t>
      </w:r>
      <w:proofErr w:type="spellStart"/>
      <w:r w:rsidR="00A55BC4">
        <w:rPr>
          <w:rFonts w:ascii="Arial" w:hAnsi="Arial" w:cs="Arial"/>
          <w:b/>
          <w:sz w:val="28"/>
          <w:szCs w:val="28"/>
        </w:rPr>
        <w:t>Стальская</w:t>
      </w:r>
      <w:proofErr w:type="spellEnd"/>
      <w:r w:rsidR="00A55BC4">
        <w:rPr>
          <w:rFonts w:ascii="Arial" w:hAnsi="Arial" w:cs="Arial"/>
          <w:b/>
          <w:sz w:val="28"/>
          <w:szCs w:val="28"/>
        </w:rPr>
        <w:t xml:space="preserve"> сош№3</w:t>
      </w:r>
      <w:r w:rsidR="00862778" w:rsidRPr="00862778">
        <w:rPr>
          <w:rFonts w:ascii="Arial" w:hAnsi="Arial" w:cs="Arial"/>
          <w:b/>
          <w:sz w:val="28"/>
          <w:szCs w:val="28"/>
        </w:rPr>
        <w:t>»</w:t>
      </w:r>
    </w:p>
    <w:p w:rsidR="00714164" w:rsidRPr="005F508B" w:rsidRDefault="005F508B" w:rsidP="005F508B">
      <w:pPr>
        <w:jc w:val="center"/>
        <w:rPr>
          <w:rFonts w:ascii="Arial" w:hAnsi="Arial" w:cs="Arial"/>
        </w:rPr>
      </w:pPr>
      <w:r w:rsidRPr="005F508B">
        <w:rPr>
          <w:rFonts w:ascii="Arial" w:hAnsi="Arial" w:cs="Arial"/>
        </w:rPr>
        <w:t xml:space="preserve">в рамках реализации приказа </w:t>
      </w:r>
      <w:proofErr w:type="spellStart"/>
      <w:r w:rsidRPr="005F508B">
        <w:rPr>
          <w:rFonts w:ascii="Arial" w:hAnsi="Arial" w:cs="Arial"/>
        </w:rPr>
        <w:t>Минобрнауки</w:t>
      </w:r>
      <w:proofErr w:type="spellEnd"/>
      <w:r w:rsidRPr="005F508B">
        <w:rPr>
          <w:rFonts w:ascii="Arial" w:hAnsi="Arial" w:cs="Arial"/>
        </w:rPr>
        <w:t xml:space="preserve"> России от 14 марта 2020 г. № 397 «Об организации образовательной деятельности в организациях, реализующих образовательные программы высшего образования и соответствующие дополнительные профессиональные программы, в условиях предупреждения распространения </w:t>
      </w:r>
      <w:proofErr w:type="spellStart"/>
      <w:r w:rsidRPr="005F508B">
        <w:rPr>
          <w:rFonts w:ascii="Arial" w:hAnsi="Arial" w:cs="Arial"/>
        </w:rPr>
        <w:t>коронавирусной</w:t>
      </w:r>
      <w:proofErr w:type="spellEnd"/>
      <w:r w:rsidRPr="005F508B">
        <w:rPr>
          <w:rFonts w:ascii="Arial" w:hAnsi="Arial" w:cs="Arial"/>
        </w:rPr>
        <w:t xml:space="preserve"> инфекции на территории Российской Федерации»</w:t>
      </w:r>
    </w:p>
    <w:tbl>
      <w:tblPr>
        <w:tblW w:w="14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"/>
        <w:gridCol w:w="8438"/>
        <w:gridCol w:w="2267"/>
        <w:gridCol w:w="2931"/>
      </w:tblGrid>
      <w:tr w:rsidR="00D05C7A" w:rsidRPr="002F6203" w:rsidTr="00D05C7A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714164" w:rsidRPr="002F6203" w:rsidRDefault="00714164" w:rsidP="002F6203">
            <w:pPr>
              <w:spacing w:after="0" w:line="240" w:lineRule="auto"/>
              <w:ind w:left="-10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vAlign w:val="bottom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Мероприятие</w:t>
            </w:r>
          </w:p>
        </w:tc>
        <w:tc>
          <w:tcPr>
            <w:tcW w:w="2267" w:type="dxa"/>
          </w:tcPr>
          <w:p w:rsidR="00714164" w:rsidRPr="002F6203" w:rsidRDefault="005F508B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Срок</w:t>
            </w:r>
          </w:p>
        </w:tc>
        <w:tc>
          <w:tcPr>
            <w:tcW w:w="2931" w:type="dxa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Ответственный</w:t>
            </w:r>
          </w:p>
        </w:tc>
      </w:tr>
      <w:tr w:rsidR="00DE5A8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DE5A88" w:rsidRPr="002F6203" w:rsidRDefault="00DE5A8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DE5A88" w:rsidRPr="002F6203" w:rsidRDefault="00D73CA4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учение  и проработка федеральных нормативных документов – нормативной базы применения дистанционных образовательных технологий и дистанционного обучения</w:t>
            </w:r>
          </w:p>
        </w:tc>
        <w:tc>
          <w:tcPr>
            <w:tcW w:w="2267" w:type="dxa"/>
          </w:tcPr>
          <w:p w:rsidR="00DE5A88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DE5A8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D73CA4" w:rsidRPr="002F6203" w:rsidRDefault="00A55BC4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иректор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алиева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У.А.</w:t>
            </w:r>
          </w:p>
          <w:p w:rsidR="00A55BC4" w:rsidRDefault="002A1266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м.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</w:t>
            </w:r>
            <w:proofErr w:type="spellEnd"/>
            <w:r w:rsidR="00D73CA4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="00A55BC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араева</w:t>
            </w:r>
            <w:proofErr w:type="spellEnd"/>
            <w:r w:rsidR="00A55BC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.О.</w:t>
            </w:r>
          </w:p>
          <w:p w:rsidR="002A1266" w:rsidRDefault="00A55BC4" w:rsidP="002A126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ова</w:t>
            </w:r>
            <w:r w:rsidR="002A1266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  Э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П.</w:t>
            </w:r>
          </w:p>
          <w:p w:rsidR="002F6203" w:rsidRPr="002F6203" w:rsidRDefault="002F6203" w:rsidP="002A126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(</w:t>
            </w:r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алее</w:t>
            </w:r>
            <w:proofErr w:type="gram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администрация школы)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14164" w:rsidRPr="002F6203" w:rsidRDefault="00714164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714164" w:rsidRPr="002F6203" w:rsidRDefault="002D34A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работка рекомендаций по переходу на дистанционное обучение</w:t>
            </w:r>
          </w:p>
        </w:tc>
        <w:tc>
          <w:tcPr>
            <w:tcW w:w="2267" w:type="dxa"/>
          </w:tcPr>
          <w:p w:rsidR="00714164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2D34AB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714164" w:rsidRPr="002F6203" w:rsidRDefault="00D73CA4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F93FE6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F93FE6" w:rsidRPr="002F6203" w:rsidRDefault="00F93FE6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F93FE6" w:rsidRPr="002F6203" w:rsidRDefault="00F93FE6" w:rsidP="00564C4F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платформ и сервисов для организации дистанционного обучения</w:t>
            </w:r>
          </w:p>
        </w:tc>
        <w:tc>
          <w:tcPr>
            <w:tcW w:w="2267" w:type="dxa"/>
          </w:tcPr>
          <w:p w:rsidR="00F93FE6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F93FE6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A55BC4" w:rsidRDefault="00A55BC4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итель информатики</w:t>
            </w:r>
          </w:p>
          <w:p w:rsidR="00F93FE6" w:rsidRPr="002F6203" w:rsidRDefault="00A55BC4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ова А.А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D73CA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оставление списка баз цифрового контента,  электронных учебников и учебных пособий 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A55BC4" w:rsidRDefault="00A55BC4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итель информатики</w:t>
            </w:r>
          </w:p>
          <w:p w:rsidR="00201D31" w:rsidRPr="002F6203" w:rsidRDefault="00A55BC4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ова А.А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201D3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инструментов виртуальной коммуникации, которые рекомендуются учителям  для организации дистанционного обучения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201D31" w:rsidRPr="002F6203" w:rsidRDefault="00201D31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м директора </w:t>
            </w:r>
            <w:proofErr w:type="spellStart"/>
            <w:r w:rsidR="00A55BC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араева</w:t>
            </w:r>
            <w:proofErr w:type="spellEnd"/>
            <w:r w:rsidR="00A55BC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.О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041FC7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иск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ной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латформы для проведения синхронных онлайн встреч учителей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A55BC4" w:rsidRDefault="00A55BC4" w:rsidP="00A55BC4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итель информатики</w:t>
            </w:r>
          </w:p>
          <w:p w:rsidR="00201D31" w:rsidRPr="002F6203" w:rsidRDefault="00A55BC4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ова А.А.</w:t>
            </w:r>
          </w:p>
        </w:tc>
      </w:tr>
      <w:tr w:rsidR="005373E5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748DD" w:rsidRPr="002F6203" w:rsidRDefault="009748DD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9748DD" w:rsidRPr="002F6203" w:rsidRDefault="00201D31" w:rsidP="00201D3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ординация работы МО по внедрению в учебный процесс дистанционных технологий</w:t>
            </w:r>
          </w:p>
        </w:tc>
        <w:tc>
          <w:tcPr>
            <w:tcW w:w="2267" w:type="dxa"/>
          </w:tcPr>
          <w:p w:rsidR="009748DD" w:rsidRPr="002F6203" w:rsidRDefault="00201D31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5.03.2020</w:t>
            </w:r>
          </w:p>
        </w:tc>
        <w:tc>
          <w:tcPr>
            <w:tcW w:w="2931" w:type="dxa"/>
          </w:tcPr>
          <w:p w:rsidR="009748DD" w:rsidRPr="002F6203" w:rsidRDefault="00201D31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м директора </w:t>
            </w:r>
            <w:proofErr w:type="spellStart"/>
            <w:r w:rsidR="00A55BC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араева</w:t>
            </w:r>
            <w:proofErr w:type="spellEnd"/>
            <w:r w:rsidR="00A55BC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.О.</w:t>
            </w:r>
          </w:p>
        </w:tc>
      </w:tr>
      <w:tr w:rsidR="005373E5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748DD" w:rsidRPr="002F6203" w:rsidRDefault="009748DD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0A0E2C" w:rsidRPr="002F6203" w:rsidRDefault="000A0E2C" w:rsidP="000A0E2C">
            <w:pPr>
              <w:pStyle w:val="TableParagraph"/>
              <w:spacing w:before="42" w:line="237" w:lineRule="auto"/>
              <w:ind w:left="9" w:right="1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Издание приказов о переходе на дистанционное </w:t>
            </w:r>
            <w:r w:rsidRPr="002F6203">
              <w:rPr>
                <w:sz w:val="28"/>
                <w:szCs w:val="28"/>
              </w:rPr>
              <w:lastRenderedPageBreak/>
              <w:t>обучение, в том числе о назначении лиц, ответственных:</w:t>
            </w:r>
          </w:p>
          <w:p w:rsidR="000A0E2C" w:rsidRPr="002F6203" w:rsidRDefault="000A0E2C" w:rsidP="000A0E2C">
            <w:pPr>
              <w:pStyle w:val="TableParagraph"/>
              <w:spacing w:before="3"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за организацию перехода на дистанционное обучение;</w:t>
            </w:r>
          </w:p>
          <w:p w:rsidR="000A0E2C" w:rsidRPr="002F6203" w:rsidRDefault="000A0E2C" w:rsidP="000A0E2C">
            <w:pPr>
              <w:pStyle w:val="TableParagraph"/>
              <w:spacing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за информирование участников образовательных отношений;</w:t>
            </w:r>
          </w:p>
          <w:p w:rsidR="009748DD" w:rsidRPr="002F6203" w:rsidRDefault="000A0E2C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>-за организацию дистанционного обучения в каждом отдельном классе.</w:t>
            </w:r>
          </w:p>
        </w:tc>
        <w:tc>
          <w:tcPr>
            <w:tcW w:w="2267" w:type="dxa"/>
          </w:tcPr>
          <w:p w:rsidR="009748DD" w:rsidRPr="002F6203" w:rsidRDefault="000A0E2C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ДО 06.04</w:t>
            </w:r>
            <w:r w:rsidR="009748DD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2020</w:t>
            </w:r>
          </w:p>
        </w:tc>
        <w:tc>
          <w:tcPr>
            <w:tcW w:w="2931" w:type="dxa"/>
          </w:tcPr>
          <w:p w:rsidR="009748DD" w:rsidRPr="002F6203" w:rsidRDefault="009748DD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35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ктуализация локальных актов по вопросам организации и осуществления дистанционного обучени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5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line="273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</w:p>
          <w:p w:rsidR="00862778" w:rsidRPr="002F6203" w:rsidRDefault="00862778" w:rsidP="008F7593">
            <w:pPr>
              <w:pStyle w:val="TableParagraph"/>
              <w:spacing w:before="3" w:line="266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8" w:line="237" w:lineRule="auto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технической готовности общеобразовательной организации, педагогических работников, обучающихся для перехода к дистанционному обучению, в том числе проведение</w:t>
            </w:r>
          </w:p>
          <w:p w:rsidR="00862778" w:rsidRPr="002F6203" w:rsidRDefault="00862778" w:rsidP="008F7593">
            <w:pPr>
              <w:pStyle w:val="TableParagraph"/>
              <w:spacing w:before="3" w:line="271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тренировочных подключений обучающихс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3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8" w:line="237" w:lineRule="auto"/>
              <w:ind w:left="5" w:right="38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, классные</w:t>
            </w:r>
          </w:p>
          <w:p w:rsidR="00862778" w:rsidRPr="002F6203" w:rsidRDefault="00862778" w:rsidP="008F7593">
            <w:pPr>
              <w:pStyle w:val="TableParagraph"/>
              <w:spacing w:before="3" w:line="271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2A1266">
            <w:pPr>
              <w:pStyle w:val="TableParagraph"/>
              <w:spacing w:before="64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бор и анализ информации (заявлений)* родителей (законных представителей) обучающихся, представленной любым доступным способом, в том числе и использованием информационно- телекоммуникационной сети «Интернет», о выбранной ими форме дистанционного обучения с учетом технических условий и наличия оборудования (компьютерное оборудование, мобильные устройства, Интернет), имеющихся по месту проживания ученика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7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left="5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spacing w:before="8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 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2A1266">
            <w:pPr>
              <w:pStyle w:val="TableParagraph"/>
              <w:spacing w:before="1" w:line="242" w:lineRule="auto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пределение организационно-технологической схемы дистанционного обучения для каждого ученика с учетом технических условий и оборудования, имеющихся по месту проживания ученика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</w:t>
            </w:r>
          </w:p>
          <w:p w:rsidR="00862778" w:rsidRPr="002F6203" w:rsidRDefault="00862778" w:rsidP="008F7593">
            <w:pPr>
              <w:pStyle w:val="TableParagraph"/>
              <w:spacing w:line="265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61" w:line="237" w:lineRule="auto"/>
              <w:ind w:left="23" w:right="303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Внесение изменений в режим работы общеобразовательной организации: корректировка расписания уроков, занятий внеурочной деятельности;</w:t>
            </w:r>
          </w:p>
          <w:p w:rsidR="00862778" w:rsidRPr="002F6203" w:rsidRDefault="00862778" w:rsidP="008F7593">
            <w:pPr>
              <w:pStyle w:val="TableParagraph"/>
              <w:spacing w:before="4"/>
              <w:ind w:left="2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корректировка продолжительности уроков, занятий внеурочной </w:t>
            </w:r>
            <w:r w:rsidRPr="002F6203">
              <w:rPr>
                <w:sz w:val="28"/>
                <w:szCs w:val="28"/>
              </w:rPr>
              <w:lastRenderedPageBreak/>
              <w:t>деятельности, перерывов между ними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193" w:line="242" w:lineRule="auto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62778">
            <w:pPr>
              <w:pStyle w:val="TableParagraph"/>
              <w:spacing w:before="37" w:line="237" w:lineRule="auto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Включение в расписание уроков классных часов, проводимых в режиме он</w:t>
            </w:r>
            <w:r w:rsidR="00A55BC4">
              <w:rPr>
                <w:sz w:val="28"/>
                <w:szCs w:val="28"/>
              </w:rPr>
              <w:t xml:space="preserve">лайн, с привлечением социального педагога, психолога </w:t>
            </w:r>
            <w:r w:rsidRPr="002F6203">
              <w:rPr>
                <w:sz w:val="28"/>
                <w:szCs w:val="28"/>
              </w:rPr>
              <w:t>педагогических работников обучения, применяемых в изложении материала, форм обратной связи, ссылок на применяемые электронные образовательные ресурсы;</w:t>
            </w:r>
          </w:p>
          <w:p w:rsidR="00862778" w:rsidRPr="002F6203" w:rsidRDefault="00862778" w:rsidP="00862778">
            <w:pPr>
              <w:pStyle w:val="TableParagraph"/>
              <w:spacing w:before="6" w:line="237" w:lineRule="auto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 применяемые электронные образовательные ресурсы;</w:t>
            </w:r>
          </w:p>
          <w:p w:rsidR="00862778" w:rsidRPr="002F6203" w:rsidRDefault="00862778" w:rsidP="00862778">
            <w:pPr>
              <w:pStyle w:val="TableParagraph"/>
              <w:spacing w:before="1" w:line="242" w:lineRule="auto"/>
              <w:ind w:left="23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</w:t>
            </w:r>
          </w:p>
          <w:p w:rsidR="00862778" w:rsidRPr="002F6203" w:rsidRDefault="00862778" w:rsidP="008F7593">
            <w:pPr>
              <w:pStyle w:val="TableParagraph"/>
              <w:spacing w:line="264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1"/>
              <w:ind w:left="8" w:right="80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Информирование каждого участника образовательных отношений о формах организации дистанционного обучения, внесенных изменениях в расписание уроков, занятий внеурочной деятельности, их времени, продолжительности, способах обратной связи, в том числе: размещение указанной информации на официальном сайте общеобразовательной организации;</w:t>
            </w:r>
          </w:p>
          <w:p w:rsidR="00862778" w:rsidRPr="002F6203" w:rsidRDefault="00862778" w:rsidP="008F7593">
            <w:pPr>
              <w:pStyle w:val="TableParagraph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егулярная актуализация информации на официальном сайте общеобразовательной организации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1"/>
              <w:ind w:left="22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11"/>
              <w:ind w:left="4" w:right="304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ответственный</w:t>
            </w:r>
            <w:proofErr w:type="gramEnd"/>
            <w:r w:rsidRPr="002F6203">
              <w:rPr>
                <w:sz w:val="28"/>
                <w:szCs w:val="28"/>
              </w:rPr>
              <w:t xml:space="preserve"> за информирование участников образовательных отношений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8F7593">
            <w:pPr>
              <w:pStyle w:val="TableParagraph"/>
              <w:spacing w:before="131"/>
              <w:ind w:left="8" w:right="548"/>
              <w:jc w:val="both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рганизация и проведение разъяснительной и консультативной работы с родителями (законными представителями) обучающихся по вопросам организации дистанционного обучения п</w:t>
            </w:r>
            <w:r w:rsidR="002A1266">
              <w:rPr>
                <w:sz w:val="28"/>
                <w:szCs w:val="28"/>
              </w:rPr>
              <w:t>о каждому учебному предмету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постоянно</w:t>
            </w:r>
            <w:proofErr w:type="gramEnd"/>
            <w:r w:rsidRPr="002F6203">
              <w:rPr>
                <w:sz w:val="28"/>
                <w:szCs w:val="28"/>
              </w:rPr>
              <w:t xml:space="preserve">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62778" w:rsidRPr="002F6203" w:rsidRDefault="00862778" w:rsidP="002F6203">
            <w:pPr>
              <w:pStyle w:val="TableParagraph"/>
              <w:spacing w:line="261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4" w:right="631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классные руководители, учителя-</w:t>
            </w:r>
          </w:p>
          <w:p w:rsidR="00862778" w:rsidRPr="002F6203" w:rsidRDefault="00862778" w:rsidP="008F7593">
            <w:pPr>
              <w:pStyle w:val="TableParagraph"/>
              <w:spacing w:line="261" w:lineRule="exact"/>
              <w:ind w:left="4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едметник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11" w:line="274" w:lineRule="exact"/>
              <w:ind w:left="8" w:right="44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оведение с использованием дистанционных технологий рабочего совещания с педагогическими работниками о готовности к переходу на дистанционное обучение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5"/>
              <w:ind w:left="18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03.04.2020</w:t>
            </w:r>
          </w:p>
        </w:tc>
        <w:tc>
          <w:tcPr>
            <w:tcW w:w="2931" w:type="dxa"/>
          </w:tcPr>
          <w:p w:rsidR="00862778" w:rsidRPr="002F6203" w:rsidRDefault="00862778" w:rsidP="002F6203">
            <w:pPr>
              <w:pStyle w:val="TableParagraph"/>
              <w:spacing w:before="135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A1266" w:rsidRDefault="00862778" w:rsidP="002A1266">
            <w:pPr>
              <w:pStyle w:val="TableParagraph"/>
              <w:spacing w:before="1" w:line="242" w:lineRule="auto"/>
              <w:ind w:right="105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существления контроля текущей успеваемости и своевременного выставления текущих оценок в журнал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постоянно</w:t>
            </w:r>
            <w:proofErr w:type="gramEnd"/>
            <w:r w:rsidRPr="002F6203">
              <w:rPr>
                <w:sz w:val="28"/>
                <w:szCs w:val="28"/>
              </w:rPr>
              <w:t xml:space="preserve">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62778" w:rsidRPr="002F6203" w:rsidRDefault="00862778" w:rsidP="002F6203">
            <w:pPr>
              <w:pStyle w:val="TableParagraph"/>
              <w:spacing w:line="264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2F6203" w:rsidP="002F6203">
            <w:pPr>
              <w:pStyle w:val="TableParagraph"/>
              <w:spacing w:before="126"/>
              <w:ind w:left="4" w:right="-1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дминистрация школы</w:t>
            </w:r>
            <w:r w:rsidR="00862778" w:rsidRPr="002F6203">
              <w:rPr>
                <w:sz w:val="28"/>
                <w:szCs w:val="28"/>
              </w:rPr>
              <w:t>, классные 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26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рганизации дистанционного обучения в общеобразовательной организации:</w:t>
            </w:r>
          </w:p>
          <w:p w:rsidR="00862778" w:rsidRPr="002F6203" w:rsidRDefault="00862778" w:rsidP="008F7593">
            <w:pPr>
              <w:pStyle w:val="TableParagraph"/>
              <w:spacing w:before="2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выявление и устранение проблем, связанных с организацией, осуществлением и качеством образования в условиях дистанционного обучени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line="237" w:lineRule="auto"/>
              <w:ind w:left="25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остоянно на период</w:t>
            </w:r>
          </w:p>
          <w:p w:rsidR="00862778" w:rsidRPr="002F6203" w:rsidRDefault="00862778" w:rsidP="002F6203">
            <w:pPr>
              <w:pStyle w:val="TableParagraph"/>
              <w:spacing w:before="2" w:line="274" w:lineRule="exact"/>
              <w:ind w:left="33" w:right="27" w:firstLine="4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дистанционн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2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  <w:r w:rsidR="002F6203">
              <w:rPr>
                <w:sz w:val="28"/>
                <w:szCs w:val="28"/>
              </w:rPr>
              <w:t xml:space="preserve"> 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8F7593">
            <w:pPr>
              <w:pStyle w:val="TableParagraph"/>
              <w:spacing w:before="138" w:line="237" w:lineRule="auto"/>
              <w:ind w:left="8" w:right="136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рганизация и проведение внутренней оценки качества образования с целью выполнения общеобразовательных программ в полном объеме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8" w:line="237" w:lineRule="auto"/>
              <w:ind w:left="273" w:right="242" w:firstLine="48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огласно плану ОО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5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993FC2" w:rsidP="00862778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нсультации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учителей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созданию ЭОР своими силами согласно разработанному стандарту и использованию его в образовательной деятельности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стоянно на период действия дистанционного обучения</w:t>
            </w:r>
          </w:p>
        </w:tc>
        <w:tc>
          <w:tcPr>
            <w:tcW w:w="2931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D05C7A" w:rsidRPr="002F6203" w:rsidRDefault="00D05C7A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разработки недостающих ЭОР для обеспечения реализации дисциплин в дистанционном формате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</w:t>
            </w:r>
            <w:r w:rsidR="00F0005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31.03.2020</w:t>
            </w:r>
          </w:p>
        </w:tc>
        <w:tc>
          <w:tcPr>
            <w:tcW w:w="2931" w:type="dxa"/>
          </w:tcPr>
          <w:p w:rsidR="00A55BC4" w:rsidRDefault="00A55BC4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итель информатики</w:t>
            </w:r>
          </w:p>
          <w:p w:rsidR="00D05C7A" w:rsidRPr="002F6203" w:rsidRDefault="00A55BC4" w:rsidP="00A55BC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гомедова А.А.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5361AE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дготовка предложений для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менений в учебных планах при невозможности реализовать отдельные элементы в дистанционном формате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о </w:t>
            </w:r>
            <w:r w:rsidR="005361AE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5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5361AE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D05C7A" w:rsidRPr="002F6203" w:rsidRDefault="00D05C7A" w:rsidP="00862778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Разработка варианта проведения мероприятий промежуточной аттестации для </w:t>
            </w:r>
            <w:proofErr w:type="gramStart"/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учащихся 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</w:t>
            </w:r>
            <w:proofErr w:type="gram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спользованием сервисов</w:t>
            </w:r>
            <w:r w:rsid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тестового инструментария ЭИОС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о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1.05.2020</w:t>
            </w:r>
          </w:p>
        </w:tc>
        <w:tc>
          <w:tcPr>
            <w:tcW w:w="2931" w:type="dxa"/>
          </w:tcPr>
          <w:p w:rsidR="002F6203" w:rsidRDefault="00862778" w:rsidP="002F6203">
            <w:pPr>
              <w:spacing w:after="0" w:line="240" w:lineRule="auto"/>
              <w:ind w:left="71" w:right="139"/>
              <w:rPr>
                <w:sz w:val="28"/>
                <w:szCs w:val="28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  <w:p w:rsidR="00D05C7A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Руководители МО</w:t>
            </w:r>
          </w:p>
        </w:tc>
      </w:tr>
    </w:tbl>
    <w:p w:rsidR="00714164" w:rsidRDefault="00714164" w:rsidP="00714164"/>
    <w:p w:rsidR="00714164" w:rsidRPr="00714164" w:rsidRDefault="00714164" w:rsidP="00714164"/>
    <w:sectPr w:rsidR="00714164" w:rsidRPr="00714164" w:rsidSect="00D05C7A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FC342F"/>
    <w:multiLevelType w:val="hybridMultilevel"/>
    <w:tmpl w:val="7FD6BAAC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41FC7"/>
    <w:rsid w:val="00075CFD"/>
    <w:rsid w:val="0008440B"/>
    <w:rsid w:val="000A0E2C"/>
    <w:rsid w:val="00171B6E"/>
    <w:rsid w:val="0018150A"/>
    <w:rsid w:val="001868D0"/>
    <w:rsid w:val="00201D31"/>
    <w:rsid w:val="002A1266"/>
    <w:rsid w:val="002B5282"/>
    <w:rsid w:val="002C0E4A"/>
    <w:rsid w:val="002D34AB"/>
    <w:rsid w:val="002F6203"/>
    <w:rsid w:val="003C4868"/>
    <w:rsid w:val="003E0EFB"/>
    <w:rsid w:val="00412570"/>
    <w:rsid w:val="004376F5"/>
    <w:rsid w:val="004B4401"/>
    <w:rsid w:val="00530755"/>
    <w:rsid w:val="005361AE"/>
    <w:rsid w:val="005373E5"/>
    <w:rsid w:val="00564C4F"/>
    <w:rsid w:val="005F508B"/>
    <w:rsid w:val="00663FC2"/>
    <w:rsid w:val="006B01B1"/>
    <w:rsid w:val="00714164"/>
    <w:rsid w:val="007B1A04"/>
    <w:rsid w:val="007C03DC"/>
    <w:rsid w:val="00853873"/>
    <w:rsid w:val="00860633"/>
    <w:rsid w:val="00862778"/>
    <w:rsid w:val="008861AD"/>
    <w:rsid w:val="009748DD"/>
    <w:rsid w:val="00974C6E"/>
    <w:rsid w:val="00993FC2"/>
    <w:rsid w:val="00A55BC4"/>
    <w:rsid w:val="00B61389"/>
    <w:rsid w:val="00B80522"/>
    <w:rsid w:val="00B8465F"/>
    <w:rsid w:val="00BA3D67"/>
    <w:rsid w:val="00C2419B"/>
    <w:rsid w:val="00CB1F27"/>
    <w:rsid w:val="00D05C7A"/>
    <w:rsid w:val="00D73CA4"/>
    <w:rsid w:val="00D77C9E"/>
    <w:rsid w:val="00D87400"/>
    <w:rsid w:val="00DB0814"/>
    <w:rsid w:val="00DE5A88"/>
    <w:rsid w:val="00DF1F6D"/>
    <w:rsid w:val="00E3458D"/>
    <w:rsid w:val="00E870B9"/>
    <w:rsid w:val="00E9525E"/>
    <w:rsid w:val="00EE6DAF"/>
    <w:rsid w:val="00EF63F1"/>
    <w:rsid w:val="00EF6C94"/>
    <w:rsid w:val="00F0005A"/>
    <w:rsid w:val="00F70BDB"/>
    <w:rsid w:val="00F75EFB"/>
    <w:rsid w:val="00F93FE6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960676C-A28F-463B-92FB-65E1F22BD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6D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customStyle="1" w:styleId="TableParagraph">
    <w:name w:val="Table Paragraph"/>
    <w:basedOn w:val="a"/>
    <w:uiPriority w:val="1"/>
    <w:qFormat/>
    <w:rsid w:val="000A0E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29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54321</cp:lastModifiedBy>
  <cp:revision>5</cp:revision>
  <cp:lastPrinted>2020-03-18T07:58:00Z</cp:lastPrinted>
  <dcterms:created xsi:type="dcterms:W3CDTF">2020-04-08T10:50:00Z</dcterms:created>
  <dcterms:modified xsi:type="dcterms:W3CDTF">2020-04-08T21:53:00Z</dcterms:modified>
</cp:coreProperties>
</file>